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for</w:t>
      </w:r>
      <w:r>
        <w:t xml:space="preserve"> </w:t>
      </w:r>
      <w:r>
        <w:t xml:space="preserve">DR</w:t>
      </w:r>
      <w:r>
        <w:t xml:space="preserve"> </w:t>
      </w:r>
      <w:r>
        <w:t xml:space="preserve">Congo</w:t>
      </w:r>
      <w:r>
        <w:t xml:space="preserve"> </w:t>
      </w:r>
      <w:r>
        <w:t xml:space="preserve">Kinshasa</w:t>
      </w:r>
    </w:p>
    <w:bookmarkStart w:id="26" w:name="X1e0a7d1a8c4190319a5b42411676b4ba476f7c5"/>
    <w:p>
      <w:pPr>
        <w:pStyle w:val="Heading1"/>
      </w:pPr>
      <w:r>
        <w:t xml:space="preserve">Statement of Purpose: Commitment to Artistic Excellence and Community Transformation as an Actor in DR Congo Kinshasa</w:t>
      </w:r>
    </w:p>
    <w:p>
      <w:pPr>
        <w:pStyle w:val="FirstParagraph"/>
      </w:pPr>
      <w:r>
        <w:t xml:space="preserve">This Statement of Purpose articulates my profound commitment as a dedicated Actor to harnessing the transformative power of theater within the vibrant cultural landscape of DR Congo Kinshasa. It is not merely an application, but a declaration of intent to contribute meaningfully to the artistic, social, and educational development of one of Africa's most dynamic urban centers. My journey as an Actor has been shaped by deep immersion in Kinshasa’s rich oral traditions, street performances, and community storytelling—experiences that have forged my conviction that theater is not merely entertainment but a vital instrument for dialogue, healing, and social change in the heart of DR Congo.</w:t>
      </w:r>
    </w:p>
    <w:bookmarkStart w:id="20" w:name="rooted-in-kinshasa-a-cultural-foundation"/>
    <w:p>
      <w:pPr>
        <w:pStyle w:val="Heading2"/>
      </w:pPr>
      <w:r>
        <w:t xml:space="preserve">Rooted in Kinshasa: A Cultural Foundation</w:t>
      </w:r>
    </w:p>
    <w:p>
      <w:pPr>
        <w:pStyle w:val="FirstParagraph"/>
      </w:pPr>
      <w:r>
        <w:t xml:space="preserve">Growing up amidst the pulsating energy of Kinshasa—where music spills from every corner, radio dramas narrate community struggles, and spontaneous performances erupt on street corners—I discovered that theater was woven into the very fabric of daily life. My early encounters with traditional Kongo storytelling and contemporary Kinshasa-based troupes like</w:t>
      </w:r>
      <w:r>
        <w:t xml:space="preserve"> </w:t>
      </w:r>
      <w:r>
        <w:rPr>
          <w:iCs/>
          <w:i/>
        </w:rPr>
        <w:t xml:space="preserve">Les Mangeurs de Pain</w:t>
      </w:r>
      <w:r>
        <w:t xml:space="preserve"> </w:t>
      </w:r>
      <w:r>
        <w:t xml:space="preserve">or</w:t>
      </w:r>
      <w:r>
        <w:t xml:space="preserve"> </w:t>
      </w:r>
      <w:r>
        <w:rPr>
          <w:iCs/>
          <w:i/>
        </w:rPr>
        <w:t xml:space="preserve">Société des Artisans du Théâtre</w:t>
      </w:r>
      <w:r>
        <w:t xml:space="preserve"> </w:t>
      </w:r>
      <w:r>
        <w:t xml:space="preserve">revealed a truth: art in DR Congo Kinshasa is not separate from reality; it is the lens through which society interprets its own challenges and aspirations. As an Actor, I have spent years collaborating with grassroots collectives across neighborhoods like Makala and Ngaliema, developing plays addressing HIV/AIDS stigma, youth unemployment, and environmental resilience—issues directly impacting the people I perform for. This ground-level work has taught me that authentic storytelling in Kinshasa demands cultural humility and a willingness to center community voices rather than impose external narratives.</w:t>
      </w:r>
    </w:p>
    <w:bookmarkEnd w:id="20"/>
    <w:bookmarkStart w:id="21" w:name="why-kinshasa-why-now"/>
    <w:p>
      <w:pPr>
        <w:pStyle w:val="Heading2"/>
      </w:pPr>
      <w:r>
        <w:t xml:space="preserve">Why Kinshasa? Why Now?</w:t>
      </w:r>
    </w:p>
    <w:p>
      <w:pPr>
        <w:pStyle w:val="FirstParagraph"/>
      </w:pPr>
      <w:r>
        <w:t xml:space="preserve">The urgency of my mission is rooted in DR Congo’s unique socio-cultural context. Kinshasa, the second-largest city in Africa, grapples with profound inequalities yet thrives on creative resilience. With limited institutional support for the arts—only 0.2% of national budget allocated to cultural development—the work of independent Actor collectives like</w:t>
      </w:r>
      <w:r>
        <w:t xml:space="preserve"> </w:t>
      </w:r>
      <w:r>
        <w:rPr>
          <w:iCs/>
          <w:i/>
        </w:rPr>
        <w:t xml:space="preserve">La Compagnie du Père</w:t>
      </w:r>
      <w:r>
        <w:t xml:space="preserve"> </w:t>
      </w:r>
      <w:r>
        <w:t xml:space="preserve">or</w:t>
      </w:r>
      <w:r>
        <w:t xml:space="preserve"> </w:t>
      </w:r>
      <w:r>
        <w:rPr>
          <w:iCs/>
          <w:i/>
        </w:rPr>
        <w:t xml:space="preserve">Kinshasa Theatre Group</w:t>
      </w:r>
      <w:r>
        <w:t xml:space="preserve"> </w:t>
      </w:r>
      <w:r>
        <w:t xml:space="preserve">becomes indispensable. My Statement of Purpose is driven by a stark reality: without accessible, locally rooted artistic platforms, Kinshasa’s youth risk being silenced in the global narrative about DR Congo. As an Actor committed to this city’s future, I see theater as the most potent tool to reclaim our stories—from the bustling markets of Gombe to the informal settlements of Kimpese. The current moment demands artists who are not just performers but community organizers, educators, and advocates—exactly what I strive to be.</w:t>
      </w:r>
    </w:p>
    <w:bookmarkEnd w:id="21"/>
    <w:bookmarkStart w:id="22" w:name="Xf4a93e7336603b117e83d3cc6b0c171ddb1adf6"/>
    <w:p>
      <w:pPr>
        <w:pStyle w:val="Heading2"/>
      </w:pPr>
      <w:r>
        <w:t xml:space="preserve">My Evolution as an Actor: From Stage to Street</w:t>
      </w:r>
    </w:p>
    <w:p>
      <w:pPr>
        <w:pStyle w:val="FirstParagraph"/>
      </w:pPr>
      <w:r>
        <w:t xml:space="preserve">My training as an Actor has deliberately centered Kinshasa’s reality. While studying at the Institut Supérieur des Arts de Kinshasa, I rejected Western theatrical models in favor of integrating local aesthetics: incorporating Lingala proverbs into scripts, using *soukous* rhythms as emotional anchors, and staging performances in open-air spaces like the</w:t>
      </w:r>
      <w:r>
        <w:t xml:space="preserve"> </w:t>
      </w:r>
      <w:r>
        <w:rPr>
          <w:iCs/>
          <w:i/>
        </w:rPr>
        <w:t xml:space="preserve">Place de la Nation</w:t>
      </w:r>
      <w:r>
        <w:t xml:space="preserve">. During a pivotal project with</w:t>
      </w:r>
      <w:r>
        <w:t xml:space="preserve"> </w:t>
      </w:r>
      <w:r>
        <w:rPr>
          <w:iCs/>
          <w:i/>
        </w:rPr>
        <w:t xml:space="preserve">La Voix des Femmes</w:t>
      </w:r>
      <w:r>
        <w:t xml:space="preserve">, we created *Mama Yaka*, a play about maternal health challenges, performed in 12 community centers across Kinshasa. The response was transformative: over 500 attendees shared personal stories, and local health clinics reported increased prenatal visits. This experience crystallized my belief that the Actor’s role transcends performance—it is about building trust. In DR Congo Kinshasa, an Actor must be a witness, a listener, and a catalyst for action.</w:t>
      </w:r>
    </w:p>
    <w:bookmarkEnd w:id="22"/>
    <w:bookmarkStart w:id="23" w:name="future-vision-a-network-of-change-makers"/>
    <w:p>
      <w:pPr>
        <w:pStyle w:val="Heading2"/>
      </w:pPr>
      <w:r>
        <w:t xml:space="preserve">Future Vision: A Network of Change-Makers</w:t>
      </w:r>
    </w:p>
    <w:p>
      <w:pPr>
        <w:pStyle w:val="FirstParagraph"/>
      </w:pPr>
      <w:r>
        <w:t xml:space="preserve">My long-term goal is to establish the *Kinshasa Actors Collective*—a sustainable platform co-created with young performers from marginalized communities. This initiative will train 50 new Artists annually in community-engaged theater, focusing on conflict resolution and civic participation. Crucially, it will partner with Kinshasa’s radio networks (like</w:t>
      </w:r>
      <w:r>
        <w:t xml:space="preserve"> </w:t>
      </w:r>
      <w:r>
        <w:rPr>
          <w:iCs/>
          <w:i/>
        </w:rPr>
        <w:t xml:space="preserve">Radio Okapi</w:t>
      </w:r>
      <w:r>
        <w:t xml:space="preserve">) to amplify performances beyond physical spaces, reaching audiences in rural areas of DR Congo where access to live theater is scarce. My Statement of Purpose outlines a roadmap: Year 1—develop curriculum; Year 2—launch pilot workshops in three districts; Year 3—scale to five districts with government and NGO collaboration. This isn’t about creating "theater for Kinshasa"; it’s about ensuring that the city’s Artists lead its cultural renaissance.</w:t>
      </w:r>
    </w:p>
    <w:bookmarkEnd w:id="23"/>
    <w:bookmarkStart w:id="24" w:name="why-this-matters-for-dr-congos-future"/>
    <w:p>
      <w:pPr>
        <w:pStyle w:val="Heading2"/>
      </w:pPr>
      <w:r>
        <w:t xml:space="preserve">Why This Matters for DR Congo's Future</w:t>
      </w:r>
    </w:p>
    <w:p>
      <w:pPr>
        <w:pStyle w:val="FirstParagraph"/>
      </w:pPr>
      <w:r>
        <w:t xml:space="preserve">In a nation where youth represent 70% of the population, investing in Actors as leaders is an investment in peace. When an Actor in Kinshasa stages a play about land rights that sparks dialogue between farmers and government officials, or when a student’s performance at the Palais de la Culture challenges gender norms, DR Congo takes a step toward self-determined development. My work has already demonstrated this: after our play *Liberté* addressed electoral violence in 2023, community mediators reported a 40% increase in local peace talks. I am not asking for resources; I am offering a proven model of how an Actor can be the bridge between art and societal transformation—specifically within DR Congo Kinshasa’s context.</w:t>
      </w:r>
    </w:p>
    <w:bookmarkEnd w:id="24"/>
    <w:bookmarkStart w:id="25" w:name="conclusion-a-lifelong-commitment"/>
    <w:p>
      <w:pPr>
        <w:pStyle w:val="Heading2"/>
      </w:pPr>
      <w:r>
        <w:t xml:space="preserve">Conclusion: A Lifelong Commitment</w:t>
      </w:r>
    </w:p>
    <w:p>
      <w:pPr>
        <w:pStyle w:val="FirstParagraph"/>
      </w:pPr>
      <w:r>
        <w:t xml:space="preserve">This Statement of Purpose is my pledge to remain rooted in Kinshasa. As an Actor, I refuse to be a tourist in my own culture. I will continue to collaborate with the *Makala Theatre School*, support emerging talents through</w:t>
      </w:r>
      <w:r>
        <w:t xml:space="preserve"> </w:t>
      </w:r>
      <w:r>
        <w:rPr>
          <w:iCs/>
          <w:i/>
        </w:rPr>
        <w:t xml:space="preserve">Jeunes Acteurs du Congo</w:t>
      </w:r>
      <w:r>
        <w:t xml:space="preserve">, and use every performance as an act of resistance against erasure. DR Congo Kinshasa does not need "foreign experts" in theater; it needs Artists who carry its soul on their shoulders. My journey—from the streets of Mont Ngafula to the stages of Kinshasa’s cultural heart—is a testament to this truth. I am ready to deepen my commitment, not as a visitor, but as a lifelong Actor for DR Congo Kinshasa.</w:t>
      </w:r>
    </w:p>
    <w:p>
      <w:pPr>
        <w:pStyle w:val="BodyText"/>
      </w:pPr>
      <w:r>
        <w:t xml:space="preserve">With unwavering dedication,</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for DR Congo Kinshasa</dc:title>
  <dc:creator/>
  <dc:language>en</dc:language>
  <cp:keywords/>
  <dcterms:created xsi:type="dcterms:W3CDTF">2026-07-17T21:48:59Z</dcterms:created>
  <dcterms:modified xsi:type="dcterms:W3CDTF">2026-07-17T21:48:59Z</dcterms:modified>
</cp:coreProperties>
</file>

<file path=docProps/custom.xml><?xml version="1.0" encoding="utf-8"?>
<Properties xmlns="http://schemas.openxmlformats.org/officeDocument/2006/custom-properties" xmlns:vt="http://schemas.openxmlformats.org/officeDocument/2006/docPropsVTypes"/>
</file>